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9FF" w:rsidRDefault="008D2CBF">
      <w:pPr>
        <w:pStyle w:val="Title"/>
      </w:pPr>
      <w:bookmarkStart w:id="0" w:name="_GoBack"/>
      <w:bookmarkEnd w:id="0"/>
      <w:r>
        <w:t>R Markdown for Capstone - Data Cleaning</w:t>
      </w:r>
    </w:p>
    <w:p w:rsidR="007879FF" w:rsidRDefault="008D2CBF">
      <w:pPr>
        <w:pStyle w:val="Author"/>
      </w:pPr>
      <w:r>
        <w:t>Anna Vaughan</w:t>
      </w:r>
    </w:p>
    <w:p w:rsidR="007879FF" w:rsidRDefault="008D2CBF">
      <w:pPr>
        <w:pStyle w:val="Date"/>
      </w:pPr>
      <w:r>
        <w:t>January 16, 2018</w:t>
      </w:r>
    </w:p>
    <w:p w:rsidR="007879FF" w:rsidRDefault="008D2CBF">
      <w:pPr>
        <w:pStyle w:val="Heading1"/>
      </w:pPr>
      <w:bookmarkStart w:id="1" w:name="capstone-project---data-cleaning"/>
      <w:bookmarkEnd w:id="1"/>
      <w:r>
        <w:t>Capstone Project - Data Cleaning</w:t>
      </w:r>
    </w:p>
    <w:p w:rsidR="007879FF" w:rsidRDefault="008D2CBF">
      <w:pPr>
        <w:pStyle w:val="Heading2"/>
      </w:pPr>
      <w:bookmarkStart w:id="2" w:name="i-wanted-to-explore-the-files-i-had-impo"/>
      <w:bookmarkEnd w:id="2"/>
      <w:r>
        <w:t>I wanted to explore the files I had imported and clean them up (take out any blank fields, check for NA values etc).</w:t>
      </w:r>
    </w:p>
    <w:p w:rsidR="007879FF" w:rsidRDefault="008D2CBF">
      <w:pPr>
        <w:pStyle w:val="Heading3"/>
      </w:pPr>
      <w:bookmarkStart w:id="3" w:name="first-i-renamed-the-files-to-show-their-"/>
      <w:bookmarkEnd w:id="3"/>
      <w:r>
        <w:t>First I renamed the files to show their content (and viewed a summary to check them), then tidied them to removed blank columns and checked for NA values</w:t>
      </w:r>
    </w:p>
    <w:p w:rsidR="007879FF" w:rsidRDefault="008D2CBF">
      <w:pPr>
        <w:pStyle w:val="FirstParagraph"/>
      </w:pPr>
      <w:r>
        <w:t>EOC_data_resource_2016_DR4_005_03_Provider_Domicile &lt;- EOC_data_resource_2016_DR4_005_03 EOC_data_reso</w:t>
      </w:r>
      <w:r>
        <w:t>urce_2016_DR3_027_03_Subject_Domicile &lt;- EOC_data_resource_2016_DR3_027_03 EOC_data_resource_2016_DR3_018_03_Subject_Age &lt;- EOC_data_resource_2016_DR3_018_03 summary(EOC_data_resource_2016_DR3_018_03_Subject_Age) summary(EOC_data_resource_2016_DR3_027_03_S</w:t>
      </w:r>
      <w:r>
        <w:t>ubject_Domicile) summary(EOC_data_resource_2016_DR4_005_03_Provider_Domicile) Provider_Domicile_EOC_data_resource_2016_DR4_005_03 &lt;- select(EOC_data_resource_2016_DR4_005_03_Provider_Domicile, -X5) Subject_Age_EOC_data_resource_2016_DR3_018_03 &lt;- select(EO</w:t>
      </w:r>
      <w:r>
        <w:t>C_data_resource_2016_DR3_018_03_Subject_Age, -X5) Subject_Domicile_EOC_data_resource_2016_DR3_027_03 &lt;- select(EOC_data_resource_2016_DR3_027_03_Subject_Domicile, -X5) any(is.na(Provider_Domicile_EOC_data_resource_2016_DR4_005_03)) any(is.na(Subject_Age_EO</w:t>
      </w:r>
      <w:r>
        <w:t>C_data_resource_2016_DR3_018_03)) any(is.na(Subject_Domicile_EOC_data_resource_2016_DR3_027_03))</w:t>
      </w:r>
    </w:p>
    <w:p w:rsidR="007879FF" w:rsidRDefault="008D2CBF">
      <w:pPr>
        <w:pStyle w:val="Heading3"/>
      </w:pPr>
      <w:bookmarkStart w:id="4" w:name="i-then-reviewed-the-values-in-each-of-th"/>
      <w:bookmarkEnd w:id="4"/>
      <w:r>
        <w:t>I then reviewed the values in each of the files more closely, first viewing a summary for each of them, then checking for any outlier values in each field</w:t>
      </w:r>
    </w:p>
    <w:p w:rsidR="007879FF" w:rsidRDefault="008D2CBF">
      <w:pPr>
        <w:pStyle w:val="FirstParagraph"/>
      </w:pPr>
      <w:r>
        <w:t>summ</w:t>
      </w:r>
      <w:r>
        <w:t>ary(Subject_Age_EOC_data_resource_2016_DR3_018_03) unique(Subject_Age_EOC_data_resource_2016_DR3_018_03$`Age Band`) unique(Subject_Age_EOC_data_resource_2016_DR3_018_03$</w:t>
      </w:r>
      <w:r>
        <w:rPr>
          <w:rStyle w:val="VerbatimChar"/>
        </w:rPr>
        <w:t>Subject Group (Detailed Level)</w:t>
      </w:r>
      <w:r>
        <w:t>) unique(Subject_Age_EOC_data_resource_2016_DR3_018_03$`C</w:t>
      </w:r>
      <w:r>
        <w:t>ycle Year`) unique(Subject_Age_EOC_data_resource_2016_DR3_018_03$</w:t>
      </w:r>
      <w:r>
        <w:rPr>
          <w:rStyle w:val="VerbatimChar"/>
        </w:rPr>
        <w:t>Number of Applications</w:t>
      </w:r>
      <w:r>
        <w:t>) summary(Subject_Domicile_EOC_data_resource_2016_DR3_027_03) unique(Subject_Domicile_EOC_data_resource_2016_DR3_027_03$`Cycle Year`) unique(Subject_Domicile_EOC_data_re</w:t>
      </w:r>
      <w:r>
        <w:t>source_2016_DR3_027_03$</w:t>
      </w:r>
      <w:r>
        <w:rPr>
          <w:rStyle w:val="VerbatimChar"/>
        </w:rPr>
        <w:t xml:space="preserve">Subject Group </w:t>
      </w:r>
      <w:r>
        <w:rPr>
          <w:rStyle w:val="VerbatimChar"/>
        </w:rPr>
        <w:lastRenderedPageBreak/>
        <w:t>(Detailed Level)</w:t>
      </w:r>
      <w:r>
        <w:t>) unique(Subject_Domicile_EOC_data_resource_2016_DR3_027_03$</w:t>
      </w:r>
      <w:r>
        <w:rPr>
          <w:rStyle w:val="VerbatimChar"/>
        </w:rPr>
        <w:t>Applicant Domicile (Region)</w:t>
      </w:r>
      <w:r>
        <w:t>)</w:t>
      </w:r>
    </w:p>
    <w:p w:rsidR="007879FF" w:rsidRDefault="008D2CBF">
      <w:pPr>
        <w:pStyle w:val="Heading4"/>
      </w:pPr>
      <w:r>
        <w:t>‘Unknown’ was a category in Applicant Domicile, so I checked how many</w:t>
      </w:r>
    </w:p>
    <w:p w:rsidR="007879FF" w:rsidRDefault="008D2CBF">
      <w:pPr>
        <w:pStyle w:val="FirstParagraph"/>
      </w:pPr>
      <w:r>
        <w:t>summary(Subject_Domicile_EOC_data_resource_2</w:t>
      </w:r>
      <w:r>
        <w:t>016_DR3_027_03$`Applicant Domicile (Region)` == "'Unknown'") summary(Provider_Domicile_EOC_data_resource_2016_DR4_005_03) unique(Provider_Domicile_EOC_data_resource_2016_DR4_005_03$</w:t>
      </w:r>
      <w:r>
        <w:rPr>
          <w:rStyle w:val="VerbatimChar"/>
        </w:rPr>
        <w:t>Cycle Year</w:t>
      </w:r>
      <w:r>
        <w:t>) unique(Provider_Domicile_EOC_data_resource_2016_DR4_005_03$`Pro</w:t>
      </w:r>
      <w:r>
        <w:t>vider Name`) unique(Provider_Domicile_EOC_data_resource_2016_DR4_005_03$</w:t>
      </w:r>
      <w:r>
        <w:rPr>
          <w:rStyle w:val="VerbatimChar"/>
        </w:rPr>
        <w:t>Applicant Domicile (Region)</w:t>
      </w:r>
      <w:r>
        <w:t>) unique(Provider_Domicile_EOC_data_resource_2016_DR4_005_03$</w:t>
      </w:r>
      <w:r>
        <w:rPr>
          <w:rStyle w:val="VerbatimChar"/>
        </w:rPr>
        <w:t>Number of Applications</w:t>
      </w:r>
      <w:r>
        <w:t>)</w:t>
      </w:r>
    </w:p>
    <w:p w:rsidR="007879FF" w:rsidRDefault="008D2CBF">
      <w:pPr>
        <w:pStyle w:val="Heading4"/>
      </w:pPr>
      <w:bookmarkStart w:id="5" w:name="unknown-was-a-category-in-applicant-domi"/>
      <w:bookmarkEnd w:id="5"/>
      <w:r>
        <w:t>‘Unknown’ was a category in Applicant Domicile, so I checked how many</w:t>
      </w:r>
    </w:p>
    <w:p w:rsidR="007879FF" w:rsidRDefault="008D2CBF">
      <w:pPr>
        <w:pStyle w:val="FirstParagraph"/>
      </w:pPr>
      <w:r>
        <w:t>su</w:t>
      </w:r>
      <w:r>
        <w:t>mmary(Provider_Domicile_EOC_data_resource_2016_DR4_005_03$</w:t>
      </w:r>
      <w:r>
        <w:rPr>
          <w:rStyle w:val="VerbatimChar"/>
        </w:rPr>
        <w:t>Applicant Domicile (Region)</w:t>
      </w:r>
      <w:r>
        <w:t xml:space="preserve"> == “‘Unknown’”)</w:t>
      </w:r>
    </w:p>
    <w:p w:rsidR="007879FF" w:rsidRDefault="008D2CBF">
      <w:pPr>
        <w:pStyle w:val="Heading3"/>
      </w:pPr>
      <w:bookmarkStart w:id="6" w:name="i-then-checked-the-format-of-the-text-wi"/>
      <w:bookmarkEnd w:id="6"/>
      <w:r>
        <w:t>I then checked the format of the text within the files to see what needed tidying up, and standardising to allow easier manipulation of the data</w:t>
      </w:r>
    </w:p>
    <w:p w:rsidR="007879FF" w:rsidRDefault="008D2CBF">
      <w:pPr>
        <w:pStyle w:val="FirstParagraph"/>
      </w:pPr>
      <w:r>
        <w:t>summary(S</w:t>
      </w:r>
      <w:r>
        <w:t>ubject_Age_EOC_data_resource_2016_DR3_018_03) #### Single quotes needed removing from some fields Subject_Age_EOC_data_resource_2016_DR3_018_03$`Subject Group (Detailed Level)` &lt;- gsub(pattern = "'", replacement = "", x = Subject_Age_EOC_data_resource_2016</w:t>
      </w:r>
      <w:r>
        <w:t>_DR3_018_03$</w:t>
      </w:r>
      <w:r>
        <w:rPr>
          <w:rStyle w:val="VerbatimChar"/>
        </w:rPr>
        <w:t>Subject Group (Detailed Level)</w:t>
      </w:r>
      <w:r>
        <w:t>) Subject_Age_EOC_data_resource_2016_DR3_018_03$`Age Band` &lt;- gsub(pattern = "'", replacement = "", x = Subject_Age_EOC_data_resource_2016_DR3_018_03$</w:t>
      </w:r>
      <w:r>
        <w:rPr>
          <w:rStyle w:val="VerbatimChar"/>
        </w:rPr>
        <w:t>Age Band</w:t>
      </w:r>
      <w:r>
        <w:t>) Subject_Domicile_EOC_data_resource_2016_DR3_027_03$`Su</w:t>
      </w:r>
      <w:r>
        <w:t>bject Group (Detailed Level)` &lt;- gsub(pattern = "'", replacement = "", x = Subject_Domicile_EOC_data_resource_2016_DR3_027_03$</w:t>
      </w:r>
      <w:r>
        <w:rPr>
          <w:rStyle w:val="VerbatimChar"/>
        </w:rPr>
        <w:t>Subject Group (Detailed Level)</w:t>
      </w:r>
      <w:r>
        <w:t>) Subject_Domicile_EOC_data_resource_2016_DR3_027_03$`Applicant Domicile (Region)` &lt;- gsub(pattern =</w:t>
      </w:r>
      <w:r>
        <w:t xml:space="preserve"> "'", replacement = "", x = Subject_Domicile_EOC_data_resource_2016_DR3_027_03$</w:t>
      </w:r>
      <w:r>
        <w:rPr>
          <w:rStyle w:val="VerbatimChar"/>
        </w:rPr>
        <w:t>Applicant Domicile (Region)</w:t>
      </w:r>
      <w:r>
        <w:t>) Provider_Domicile_EOC_data_resource_2016_DR4_005_03$`Provider Name`&lt;- gsub(pattern = "'", replacement = "", x = Provider_Domicile_EOC_data_resource_</w:t>
      </w:r>
      <w:r>
        <w:t>2016_DR4_005_03$</w:t>
      </w:r>
      <w:r>
        <w:rPr>
          <w:rStyle w:val="VerbatimChar"/>
        </w:rPr>
        <w:t>Provider Name</w:t>
      </w:r>
      <w:r>
        <w:t>) Provider_Domicile_EOC_data_resource_2016_DR4_005_03$`Applicant Domicile (Region)` &lt;- gsub(pattern = "'", replacement = "", x = Provider_Domicile_EOC_data_resource_2016_DR4_005_03$</w:t>
      </w:r>
      <w:r>
        <w:rPr>
          <w:rStyle w:val="VerbatimChar"/>
        </w:rPr>
        <w:t>Applicant Domicile (Region)</w:t>
      </w:r>
      <w:r>
        <w:t>)</w:t>
      </w:r>
    </w:p>
    <w:p w:rsidR="007879FF" w:rsidRDefault="008D2CBF">
      <w:pPr>
        <w:pStyle w:val="Heading3"/>
      </w:pPr>
      <w:bookmarkStart w:id="7" w:name="the-subject-domicile-file-contained-data"/>
      <w:bookmarkEnd w:id="7"/>
      <w:r>
        <w:lastRenderedPageBreak/>
        <w:t>The Subject Domic</w:t>
      </w:r>
      <w:r>
        <w:t>ile file contained data from a range of years, but the first way I would want to look at the subject vs domicile data was for one year only to see the relative balance of subjects and domiciles at a single point in time, so I created a new smaller file for</w:t>
      </w:r>
      <w:r>
        <w:t xml:space="preserve"> 2016 only.</w:t>
      </w:r>
    </w:p>
    <w:p w:rsidR="007879FF" w:rsidRDefault="008D2CBF">
      <w:pPr>
        <w:pStyle w:val="FirstParagraph"/>
      </w:pPr>
      <w:r>
        <w:t>class(Subject_Domicile_EOC_data_resource_2016_DR3_027_03$`Cycle Year`) Subject_Domicile_2016 &lt;- subset(Subject_Domicile_EOC_data_resource_2016_DR3_027_03, Subject_Domicile_EOC_data_resource_2016_DR3_027_03$</w:t>
      </w:r>
      <w:r>
        <w:rPr>
          <w:rStyle w:val="VerbatimChar"/>
        </w:rPr>
        <w:t>Cycle Year</w:t>
      </w:r>
      <w:r>
        <w:t xml:space="preserve"> == 2016)</w:t>
      </w:r>
    </w:p>
    <w:p w:rsidR="007879FF" w:rsidRDefault="008D2CBF">
      <w:pPr>
        <w:pStyle w:val="Heading3"/>
      </w:pPr>
      <w:bookmarkStart w:id="8" w:name="finally-i-renamed-columns-within-the-pro"/>
      <w:bookmarkEnd w:id="8"/>
      <w:r>
        <w:t xml:space="preserve">Finally I renamed </w:t>
      </w:r>
      <w:r>
        <w:t>columns within the Provider Domicile file to make them more meaningful, ahead of selecting and subsetting</w:t>
      </w:r>
    </w:p>
    <w:p w:rsidR="007879FF" w:rsidRDefault="008D2CBF">
      <w:pPr>
        <w:pStyle w:val="FirstParagraph"/>
      </w:pPr>
      <w:r>
        <w:t>names(Provider_Domicile_EOC_data_resource_2016_DR4_005_03)[names(Provider_Domicile_EOC_data_resource_2016_DR4_005_03) == ‘Cycle Year’] &lt;- ‘cycle_year’</w:t>
      </w:r>
      <w:r>
        <w:t xml:space="preserve"> names(Provider_Domicile_EOC_data_resource_2016_DR4_005_03)[names(Provider_Domicile_EOC_data_resource_2016_DR4_005_03) == ‘Provider Name’] &lt;- ‘provider_name’ names(Provider_Domicile_EOC_data_resource_2016_DR4_005_03)[names(Provider_Domicile_EOC_data_resour</w:t>
      </w:r>
      <w:r>
        <w:t>ce_2016_DR4_005_03) == ‘Applicant Domicile (Region)’] &lt;- ‘applicant_domicile_(region)’ names(Provider_Domicile_EOC_data_resource_2016_DR4_005_03)[names(Provider_Domicile_EOC_data_resource_2016_DR4_005_03) == ‘Number of Applications’] &lt;- ‘number_of_applicat</w:t>
      </w:r>
      <w:r>
        <w:t>ions’</w:t>
      </w:r>
    </w:p>
    <w:sectPr w:rsidR="007879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2CBF" w:rsidRDefault="008D2CBF">
      <w:pPr>
        <w:spacing w:after="0"/>
      </w:pPr>
      <w:r>
        <w:separator/>
      </w:r>
    </w:p>
  </w:endnote>
  <w:endnote w:type="continuationSeparator" w:id="0">
    <w:p w:rsidR="008D2CBF" w:rsidRDefault="008D2C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2CBF" w:rsidRDefault="008D2CBF">
      <w:r>
        <w:separator/>
      </w:r>
    </w:p>
  </w:footnote>
  <w:footnote w:type="continuationSeparator" w:id="0">
    <w:p w:rsidR="008D2CBF" w:rsidRDefault="008D2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4F63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C2C47"/>
    <w:multiLevelType w:val="multilevel"/>
    <w:tmpl w:val="CC8E1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6E8B"/>
    <w:rsid w:val="004E29B3"/>
    <w:rsid w:val="00590D07"/>
    <w:rsid w:val="00784D58"/>
    <w:rsid w:val="007879FF"/>
    <w:rsid w:val="008D2CB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6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Markdown for Capstone - Data Cleaning</vt:lpstr>
    </vt:vector>
  </TitlesOfParts>
  <Company>Hewlett-Packard</Company>
  <LinksUpToDate>false</LinksUpToDate>
  <CharactersWithSpaces>55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for Capstone - Data Cleaning</dc:title>
  <dc:creator>Anna Vaughan</dc:creator>
  <cp:lastModifiedBy>AnnaVaughan</cp:lastModifiedBy>
  <cp:revision>2</cp:revision>
  <dcterms:created xsi:type="dcterms:W3CDTF">2018-01-16T19:41:00Z</dcterms:created>
  <dcterms:modified xsi:type="dcterms:W3CDTF">2018-01-16T19:41:00Z</dcterms:modified>
</cp:coreProperties>
</file>